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PlainTable4"/>
        <w:tblW w:w="10000" w:type="dxa"/>
        <w:tblInd w:w="55" w:type="dxa"/>
        <w:tblCellMar>
          <w:top w:w="55" w:type="dxa"/>
          <w:left w:w="54" w:type="dxa"/>
          <w:bottom w:w="55" w:type="dxa"/>
          <w:right w:w="55" w:type="dxa"/>
        </w:tblCellMar>
        <w:tblLook w:val="0600" w:firstRow="0" w:lastRow="0" w:firstColumn="0" w:lastColumn="0" w:noHBand="1" w:noVBand="1"/>
      </w:tblPr>
      <w:tblGrid>
        <w:gridCol w:w="6500"/>
        <w:gridCol w:w="20"/>
        <w:gridCol w:w="3480"/>
      </w:tblGrid>
      <w:tr w:rsidR="00807A60" w14:paraId="756DF20E" w14:textId="77777777" w:rsidTr="00D477A9">
        <w:tc>
          <w:tcPr>
            <w:tcW w:w="6500" w:type="dxa"/>
            <w:tcMar>
              <w:left w:w="54" w:type="dxa"/>
            </w:tcMar>
          </w:tcPr>
          <w:p w14:paraId="2FC69ECD" w14:textId="77777777" w:rsidR="00807A60" w:rsidRDefault="00807A60" w:rsidP="00D477A9">
            <w:r>
              <w:rPr>
                <w:b/>
              </w:rPr>
              <w:t>Smithers Solicitors LLP</w:t>
            </w:r>
            <w:r>
              <w:br/>
              <w:t>123 King Street</w:t>
            </w:r>
            <w:r>
              <w:br/>
              <w:t>Luton</w:t>
            </w:r>
            <w:r>
              <w:br/>
              <w:t>Bedford</w:t>
            </w:r>
            <w:r>
              <w:br/>
              <w:t>LU1 2VZ</w:t>
            </w:r>
          </w:p>
        </w:tc>
        <w:tc>
          <w:tcPr>
            <w:tcW w:w="3500" w:type="dxa"/>
            <w:gridSpan w:val="2"/>
            <w:tcMar>
              <w:left w:w="54" w:type="dxa"/>
            </w:tcMar>
          </w:tcPr>
          <w:p w14:paraId="71C6DF35" w14:textId="77777777" w:rsidR="00807A60" w:rsidRDefault="00807A60" w:rsidP="00D477A9">
            <w:r>
              <w:rPr>
                <w:noProof/>
              </w:rPr>
              <w:drawing>
                <wp:inline distT="0" distB="0" distL="0" distR="0" wp14:anchorId="15EC0264" wp14:editId="0740A31E">
                  <wp:extent cx="1664795" cy="982013"/>
                  <wp:effectExtent l="0" t="0" r="0" b="0"/>
                  <wp:docPr id="944623183" name="Picture 944623183" descr="A blue and black sign with a sca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623183" name="Picture 944623183" descr="A blue and black sign with a scale&#10;&#10;AI-generated content may be incorrect."/>
                          <pic:cNvPicPr>
                            <a:picLocks noChangeAspect="1" noChangeArrowheads="1"/>
                          </pic:cNvPicPr>
                        </pic:nvPicPr>
                        <pic:blipFill>
                          <a:blip r:embed="rId6" cstate="print"/>
                          <a:srcRect/>
                          <a:stretch>
                            <a:fillRect/>
                          </a:stretch>
                        </pic:blipFill>
                        <pic:spPr bwMode="auto">
                          <a:xfrm>
                            <a:off x="0" y="0"/>
                            <a:ext cx="1664795" cy="982013"/>
                          </a:xfrm>
                          <a:prstGeom prst="rect">
                            <a:avLst/>
                          </a:prstGeom>
                          <a:noFill/>
                          <a:ln>
                            <a:noFill/>
                          </a:ln>
                        </pic:spPr>
                      </pic:pic>
                    </a:graphicData>
                  </a:graphic>
                </wp:inline>
              </w:drawing>
            </w:r>
          </w:p>
        </w:tc>
      </w:tr>
      <w:tr w:rsidR="00956454" w14:paraId="6A55F004" w14:textId="77777777" w:rsidTr="00807A60">
        <w:tc>
          <w:tcPr>
            <w:tcW w:w="6520" w:type="dxa"/>
            <w:gridSpan w:val="2"/>
            <w:tcMar>
              <w:left w:w="54" w:type="dxa"/>
            </w:tcMar>
          </w:tcPr>
          <w:p w14:paraId="4B50B819" w14:textId="77777777" w:rsidR="00956454" w:rsidRDefault="00000000">
            <w:r>
              <w:t>Mr L. Test,</w:t>
            </w:r>
            <w:r>
              <w:br/>
            </w:r>
            <w:proofErr w:type="spellStart"/>
            <w:r>
              <w:t>BigBosh</w:t>
            </w:r>
            <w:proofErr w:type="spellEnd"/>
            <w:r>
              <w:t xml:space="preserve"> Industries</w:t>
            </w:r>
            <w:r>
              <w:br/>
              <w:t>14 Hawthorne Lane,</w:t>
            </w:r>
            <w:r>
              <w:br/>
              <w:t>Manchester,</w:t>
            </w:r>
            <w:r>
              <w:br/>
              <w:t>M2 6ES,</w:t>
            </w:r>
            <w:r>
              <w:br/>
              <w:t>United Kingdom</w:t>
            </w:r>
          </w:p>
        </w:tc>
        <w:tc>
          <w:tcPr>
            <w:tcW w:w="3480" w:type="dxa"/>
            <w:tcMar>
              <w:left w:w="54" w:type="dxa"/>
            </w:tcMar>
          </w:tcPr>
          <w:p w14:paraId="72B379D6" w14:textId="77777777" w:rsidR="00956454" w:rsidRDefault="00000000">
            <w:r>
              <w:t>Date:    24 June 2025</w:t>
            </w:r>
            <w:r>
              <w:br/>
              <w:t xml:space="preserve">Our Ref:    </w:t>
            </w:r>
          </w:p>
        </w:tc>
      </w:tr>
    </w:tbl>
    <w:p w14:paraId="7DE5AB3B" w14:textId="77777777" w:rsidR="00956454" w:rsidRDefault="00000000">
      <w:pPr>
        <w:pStyle w:val="Heading1"/>
        <w:spacing w:before="240" w:after="120"/>
        <w:jc w:val="center"/>
      </w:pPr>
      <w:r>
        <w:t>REPORT FOR CLIENT</w:t>
      </w:r>
    </w:p>
    <w:p w14:paraId="6EE6F835" w14:textId="77777777" w:rsidR="00956454" w:rsidRDefault="00000000">
      <w:pPr>
        <w:pStyle w:val="Heading2"/>
        <w:spacing w:before="240" w:after="120"/>
        <w:jc w:val="center"/>
      </w:pPr>
      <w:r>
        <w:t>Regarding a Certificate of Sponsorship as a Skilled Worker</w:t>
      </w:r>
    </w:p>
    <w:p w14:paraId="2DCCFA2C" w14:textId="77777777" w:rsidR="00956454" w:rsidRDefault="00000000">
      <w:r>
        <w:t>Dear Mr Test,</w:t>
      </w:r>
    </w:p>
    <w:p w14:paraId="2BA639A2" w14:textId="77777777" w:rsidR="00956454" w:rsidRDefault="00000000">
      <w:r>
        <w:rPr>
          <w:b/>
        </w:rPr>
        <w:t>Re: Andrea Milner, born 27 October 1995 in Slovenia</w:t>
      </w:r>
    </w:p>
    <w:p w14:paraId="22FDD8EA" w14:textId="77777777" w:rsidR="00956454" w:rsidRDefault="00000000">
      <w:pPr>
        <w:pStyle w:val="Heading2"/>
        <w:spacing w:before="240" w:after="120"/>
      </w:pPr>
      <w:r>
        <w:rPr>
          <w:color w:val="FF0000"/>
        </w:rPr>
        <w:t>[INSTRUCTIONS TO PRACTITIONER on how to edit this document are in the report guidance. In the finished report no square brackets should remain.]</w:t>
      </w:r>
    </w:p>
    <w:p w14:paraId="7F775368" w14:textId="77777777" w:rsidR="00956454" w:rsidRDefault="00000000">
      <w:pPr>
        <w:pStyle w:val="Heading2"/>
        <w:spacing w:before="240" w:after="120"/>
      </w:pPr>
      <w:r>
        <w:t>Background</w:t>
      </w:r>
    </w:p>
    <w:p w14:paraId="1FC7CB26" w14:textId="77777777" w:rsidR="00956454" w:rsidRDefault="00000000">
      <w:r>
        <w:t>Recently you requested an evaluation to determine if the person above (the job applicant, Andrea Milner) is eligible to acquire a Skilled Worker visa for the job you described. We have used a sponsorship duration of 1094 days, i.e. from 1 April 2024 to 31 March 2027. This letter is a report on that evaluation, which sets out the position on 12 February 2024.</w:t>
      </w:r>
    </w:p>
    <w:p w14:paraId="4EC928C7" w14:textId="77777777" w:rsidR="00956454" w:rsidRDefault="00000000">
      <w:r>
        <w:t>In reading this report our letter of engagement should be taken into account, in particular the section on Skilled Worker applications.</w:t>
      </w:r>
    </w:p>
    <w:p w14:paraId="162E2812" w14:textId="77777777" w:rsidR="00956454" w:rsidRDefault="00000000">
      <w:pPr>
        <w:pStyle w:val="Heading2"/>
        <w:spacing w:before="240" w:after="120"/>
      </w:pPr>
      <w:r>
        <w:t>Evaluation Outcome</w:t>
      </w:r>
    </w:p>
    <w:p w14:paraId="03C402D9" w14:textId="77777777" w:rsidR="00956454" w:rsidRDefault="00000000">
      <w:r>
        <w:t xml:space="preserve">Based on the information we have, it appears that Andrea Milner is eligible to be sponsored by you as a Skilled Worker for the job described. The Legal Justification is set out in Appendix A. </w:t>
      </w:r>
      <w:r>
        <w:rPr>
          <w:b/>
        </w:rPr>
        <w:t>Please note that the outcome is purely based on the information that has been provided during the enquiry (and in the questionnaire). If any information is inaccurate, this could lead to the application packs being incorrect.</w:t>
      </w:r>
      <w:r>
        <w:t xml:space="preserve">  Please check that the facts mentioned </w:t>
      </w:r>
      <w:r>
        <w:rPr>
          <w:b/>
        </w:rPr>
        <w:t>in Appendix A and throughout the reports</w:t>
      </w:r>
      <w:r>
        <w:t xml:space="preserve"> are consistent with your understanding of the </w:t>
      </w:r>
      <w:r>
        <w:rPr>
          <w:b/>
        </w:rPr>
        <w:t>applicant and</w:t>
      </w:r>
      <w:r>
        <w:t xml:space="preserve"> job offered.</w:t>
      </w:r>
    </w:p>
    <w:p w14:paraId="11ADFD2D" w14:textId="77777777" w:rsidR="00956454" w:rsidRDefault="00000000">
      <w:r>
        <w:t>The first step is to apply for a Certificate of Sponsorship as a Skilled Worker. Our understanding is that if a Certificate of Sponsorship were granted the applicant would then apply for Entry Clearance</w:t>
      </w:r>
      <w:r>
        <w:rPr>
          <w:b/>
        </w:rPr>
        <w:t xml:space="preserve"> whilst located outside </w:t>
      </w:r>
      <w:r>
        <w:t>the United Kingdom.</w:t>
      </w:r>
    </w:p>
    <w:p w14:paraId="5AD65F9E" w14:textId="77777777" w:rsidR="00956454" w:rsidRDefault="00000000">
      <w:pPr>
        <w:pStyle w:val="Heading2"/>
        <w:spacing w:before="240" w:after="120"/>
      </w:pPr>
      <w:r>
        <w:lastRenderedPageBreak/>
        <w:t>Timings</w:t>
      </w:r>
    </w:p>
    <w:p w14:paraId="6D1F1A0B" w14:textId="77777777" w:rsidR="00956454" w:rsidRDefault="00000000">
      <w:r>
        <w:t>If a Certificate of Sponsorship is granted or assigned, it would be for a sponsorship duration of 1094 days and have a start date of 1 April 2024 and an end date of 31 March 2027, and the application for Entry Clearance must be made before the start date.</w:t>
      </w:r>
    </w:p>
    <w:p w14:paraId="5D371C8B" w14:textId="77777777" w:rsidR="00956454" w:rsidRDefault="00000000">
      <w:r>
        <w:t>Furthermore, for an application for Entry Clearance the documents listed in Appendix B will be needed. These are not normally needed for the Certificate of Sponsorship application, but their existence or availability by the intended application date should be ascertained as soon as possible.</w:t>
      </w:r>
    </w:p>
    <w:p w14:paraId="264EE6C6" w14:textId="77777777" w:rsidR="00956454" w:rsidRDefault="00000000">
      <w:pPr>
        <w:pStyle w:val="Heading2"/>
        <w:spacing w:before="240" w:after="120"/>
      </w:pPr>
      <w:r>
        <w:t>Caveats</w:t>
      </w:r>
    </w:p>
    <w:p w14:paraId="3BF81172" w14:textId="77777777" w:rsidR="00956454" w:rsidRDefault="00000000">
      <w:r>
        <w:t>The job applicant was evaluated under the provisions for the Skilled Worker (SW) route for an applicant who will be located outside the United Kingdom when applying for Entry Clearance.</w:t>
      </w:r>
    </w:p>
    <w:p w14:paraId="36C22240" w14:textId="77777777" w:rsidR="00956454" w:rsidRDefault="00000000">
      <w:r>
        <w:rPr>
          <w:b/>
        </w:rPr>
        <w:t>It is crucial to the correctness of this outcome the success of the application and for any subsequent audits by the Home Office, that the following data is consistent with the intended duties and responsibilities of the job applicant:</w:t>
      </w:r>
    </w:p>
    <w:tbl>
      <w:tblPr>
        <w:tblStyle w:val="TableGrid"/>
        <w:tblW w:w="10000" w:type="dxa"/>
        <w:tblInd w:w="55" w:type="dxa"/>
        <w:tblCellMar>
          <w:top w:w="55" w:type="dxa"/>
          <w:left w:w="54" w:type="dxa"/>
          <w:bottom w:w="55" w:type="dxa"/>
          <w:right w:w="55" w:type="dxa"/>
        </w:tblCellMar>
        <w:tblLook w:val="0600" w:firstRow="0" w:lastRow="0" w:firstColumn="0" w:lastColumn="0" w:noHBand="1" w:noVBand="1"/>
      </w:tblPr>
      <w:tblGrid>
        <w:gridCol w:w="5000"/>
        <w:gridCol w:w="5000"/>
      </w:tblGrid>
      <w:tr w:rsidR="00956454" w14:paraId="6B76A117" w14:textId="77777777">
        <w:tc>
          <w:tcPr>
            <w:tcW w:w="5000" w:type="dxa"/>
            <w:tcMar>
              <w:left w:w="54" w:type="dxa"/>
            </w:tcMar>
          </w:tcPr>
          <w:p w14:paraId="50A8B0F0" w14:textId="77777777" w:rsidR="00956454" w:rsidRDefault="00000000">
            <w:pPr>
              <w:rPr>
                <w:b/>
              </w:rPr>
            </w:pPr>
            <w:r>
              <w:rPr>
                <w:b/>
              </w:rPr>
              <w:t>In Job Offer</w:t>
            </w:r>
          </w:p>
        </w:tc>
        <w:tc>
          <w:tcPr>
            <w:tcW w:w="5000" w:type="dxa"/>
            <w:tcMar>
              <w:left w:w="54" w:type="dxa"/>
            </w:tcMar>
          </w:tcPr>
          <w:p w14:paraId="7298D029" w14:textId="77777777" w:rsidR="00956454" w:rsidRDefault="00000000">
            <w:pPr>
              <w:rPr>
                <w:b/>
              </w:rPr>
            </w:pPr>
            <w:r>
              <w:rPr>
                <w:b/>
              </w:rPr>
              <w:t>CASCOT Data selected in the evaluation</w:t>
            </w:r>
          </w:p>
        </w:tc>
      </w:tr>
      <w:tr w:rsidR="00956454" w14:paraId="2C0086D2" w14:textId="77777777">
        <w:tc>
          <w:tcPr>
            <w:tcW w:w="5000" w:type="dxa"/>
            <w:tcMar>
              <w:left w:w="54" w:type="dxa"/>
            </w:tcMar>
          </w:tcPr>
          <w:p w14:paraId="410ED449" w14:textId="77777777" w:rsidR="00956454" w:rsidRDefault="00000000">
            <w:r>
              <w:rPr>
                <w:b/>
              </w:rPr>
              <w:t xml:space="preserve">Occupation Code: </w:t>
            </w:r>
            <w:r>
              <w:t xml:space="preserve"> N/A</w:t>
            </w:r>
          </w:p>
        </w:tc>
        <w:tc>
          <w:tcPr>
            <w:tcW w:w="5000" w:type="dxa"/>
            <w:tcMar>
              <w:left w:w="54" w:type="dxa"/>
            </w:tcMar>
          </w:tcPr>
          <w:p w14:paraId="70F2C1C5" w14:textId="77777777" w:rsidR="00956454" w:rsidRDefault="00000000">
            <w:r>
              <w:rPr>
                <w:b/>
              </w:rPr>
              <w:t xml:space="preserve">Occupation Code: </w:t>
            </w:r>
            <w:r>
              <w:t xml:space="preserve"> 5434 (SOC 2020)</w:t>
            </w:r>
          </w:p>
        </w:tc>
      </w:tr>
      <w:tr w:rsidR="00956454" w14:paraId="24154999" w14:textId="77777777">
        <w:tc>
          <w:tcPr>
            <w:tcW w:w="5000" w:type="dxa"/>
            <w:tcMar>
              <w:left w:w="54" w:type="dxa"/>
            </w:tcMar>
          </w:tcPr>
          <w:p w14:paraId="2B4101A1" w14:textId="77777777" w:rsidR="00956454" w:rsidRDefault="00000000">
            <w:r>
              <w:rPr>
                <w:b/>
              </w:rPr>
              <w:t xml:space="preserve">Job title: </w:t>
            </w:r>
            <w:r>
              <w:t xml:space="preserve"> Head Chef</w:t>
            </w:r>
          </w:p>
        </w:tc>
        <w:tc>
          <w:tcPr>
            <w:tcW w:w="5000" w:type="dxa"/>
            <w:tcMar>
              <w:left w:w="54" w:type="dxa"/>
            </w:tcMar>
          </w:tcPr>
          <w:p w14:paraId="77E84112" w14:textId="77777777" w:rsidR="00956454" w:rsidRDefault="00000000">
            <w:r>
              <w:rPr>
                <w:b/>
              </w:rPr>
              <w:t xml:space="preserve">Job type: </w:t>
            </w:r>
            <w:r>
              <w:t xml:space="preserve"> Chefs</w:t>
            </w:r>
          </w:p>
        </w:tc>
      </w:tr>
      <w:tr w:rsidR="00956454" w14:paraId="3252F393" w14:textId="77777777">
        <w:tc>
          <w:tcPr>
            <w:tcW w:w="5000" w:type="dxa"/>
            <w:tcMar>
              <w:left w:w="54" w:type="dxa"/>
            </w:tcMar>
          </w:tcPr>
          <w:p w14:paraId="5FB54860" w14:textId="77777777" w:rsidR="00956454" w:rsidRDefault="00000000">
            <w:r>
              <w:rPr>
                <w:b/>
              </w:rPr>
              <w:t xml:space="preserve">Related job title: </w:t>
            </w:r>
            <w:r>
              <w:t xml:space="preserve"> N/A </w:t>
            </w:r>
          </w:p>
        </w:tc>
        <w:tc>
          <w:tcPr>
            <w:tcW w:w="5000" w:type="dxa"/>
            <w:tcMar>
              <w:left w:w="54" w:type="dxa"/>
            </w:tcMar>
          </w:tcPr>
          <w:p w14:paraId="48A663E4" w14:textId="77777777" w:rsidR="00956454" w:rsidRDefault="00000000">
            <w:r>
              <w:rPr>
                <w:b/>
              </w:rPr>
              <w:t xml:space="preserve">Related job title chosen: </w:t>
            </w:r>
            <w:r>
              <w:t xml:space="preserve"> Chef de </w:t>
            </w:r>
            <w:proofErr w:type="spellStart"/>
            <w:r>
              <w:t>partie</w:t>
            </w:r>
            <w:proofErr w:type="spellEnd"/>
          </w:p>
        </w:tc>
      </w:tr>
      <w:tr w:rsidR="00956454" w14:paraId="3428E80B" w14:textId="77777777">
        <w:tc>
          <w:tcPr>
            <w:tcW w:w="5000" w:type="dxa"/>
            <w:tcMar>
              <w:left w:w="54" w:type="dxa"/>
            </w:tcMar>
          </w:tcPr>
          <w:p w14:paraId="33572EC3" w14:textId="77777777" w:rsidR="00956454" w:rsidRDefault="00000000">
            <w:r>
              <w:rPr>
                <w:b/>
              </w:rPr>
              <w:t xml:space="preserve">Job description: </w:t>
            </w:r>
            <w:r>
              <w:t xml:space="preserve"> Planning the menu including weekly specials, preparing, seasoning, and cooking dishes, monitoring the quality of dishes, overseeing all other kitchen staff, managing the kitchen, ensuring hygiene and health &amp; safety standards are met and maintained, handling requisitions of ingredients from suppliers and ensuring their quality, monitoring kitchen equipment.</w:t>
            </w:r>
          </w:p>
        </w:tc>
        <w:tc>
          <w:tcPr>
            <w:tcW w:w="5000" w:type="dxa"/>
            <w:tcMar>
              <w:left w:w="54" w:type="dxa"/>
            </w:tcMar>
          </w:tcPr>
          <w:p w14:paraId="32A9B8F2" w14:textId="77777777" w:rsidR="00956454" w:rsidRDefault="00000000">
            <w:r>
              <w:rPr>
                <w:b/>
              </w:rPr>
              <w:t xml:space="preserve">Job description: </w:t>
            </w:r>
            <w:r>
              <w:t xml:space="preserve"> Chefs plan menus and prepare, or oversee the preparation of food in hotels, restaurants, clubs, private households and other establishments.</w:t>
            </w:r>
            <w:r>
              <w:br/>
            </w:r>
            <w:r>
              <w:rPr>
                <w:b/>
              </w:rPr>
              <w:t xml:space="preserve">Tasks required: </w:t>
            </w:r>
            <w:r>
              <w:br/>
              <w:t>requisitions or purchases and examines foodstuffs from suppliers to ensure quality; plans menus, prepares, seasons and cooks foodstuffs or oversees their preparation and monitors the quality of finished dishes; supervises, organises and instructs kitchen staff and manages the whole kitchen or an area of the kitchen; ensures relevant hygiene and health and safety standards are maintained within the kitchen; plans and co-ordinates kitchen work such as fetching, clearing and cleaning of equipment and utensils.</w:t>
            </w:r>
          </w:p>
        </w:tc>
      </w:tr>
      <w:tr w:rsidR="00956454" w14:paraId="197E7B44" w14:textId="77777777">
        <w:tc>
          <w:tcPr>
            <w:tcW w:w="5000" w:type="dxa"/>
            <w:tcMar>
              <w:left w:w="54" w:type="dxa"/>
            </w:tcMar>
          </w:tcPr>
          <w:p w14:paraId="205AB674" w14:textId="77777777" w:rsidR="00956454" w:rsidRDefault="00000000">
            <w:r>
              <w:rPr>
                <w:b/>
              </w:rPr>
              <w:t xml:space="preserve">Closeness of match to CASCOT Data: </w:t>
            </w:r>
            <w:r>
              <w:t xml:space="preserve"> EXACT</w:t>
            </w:r>
          </w:p>
        </w:tc>
        <w:tc>
          <w:tcPr>
            <w:tcW w:w="5000" w:type="dxa"/>
            <w:tcMar>
              <w:left w:w="54" w:type="dxa"/>
            </w:tcMar>
          </w:tcPr>
          <w:p w14:paraId="53164C6B" w14:textId="77777777" w:rsidR="00956454" w:rsidRDefault="00956454"/>
        </w:tc>
      </w:tr>
    </w:tbl>
    <w:p w14:paraId="244BA3BD" w14:textId="77777777" w:rsidR="00956454" w:rsidRDefault="00000000">
      <w:r>
        <w:br/>
      </w:r>
    </w:p>
    <w:p w14:paraId="04D560CE" w14:textId="77777777" w:rsidR="00956454" w:rsidRDefault="00000000">
      <w:r>
        <w:t>We recommend that the manager of the department in which the job applicant would work and the relevant manager in your Human Resources department</w:t>
      </w:r>
      <w:r>
        <w:rPr>
          <w:b/>
        </w:rPr>
        <w:t xml:space="preserve"> review </w:t>
      </w:r>
      <w:r>
        <w:t>the above.</w:t>
      </w:r>
    </w:p>
    <w:p w14:paraId="08EF7BD5" w14:textId="77777777" w:rsidR="00956454" w:rsidRDefault="00000000">
      <w:r>
        <w:t xml:space="preserve">Additionally, please ensure the job applicant has the skills and qualifications needed for the job. It should be noted that for any Skilled Worker occupation, a qualification of at least A-Level or equivalent </w:t>
      </w:r>
      <w:r>
        <w:lastRenderedPageBreak/>
        <w:t>(RQF Level 3) is normally required. Evidence of the job applicant’s qualifications and experience and a record of the recruitment process should be kept on file as they might be requested from you by the Home Office.</w:t>
      </w:r>
    </w:p>
    <w:p w14:paraId="666E484F" w14:textId="77777777" w:rsidR="00956454" w:rsidRDefault="00000000">
      <w:pPr>
        <w:pStyle w:val="Heading3"/>
        <w:spacing w:before="240" w:after="120"/>
      </w:pPr>
      <w:r>
        <w:t xml:space="preserve">Duration of the Certificate of Sponsorship </w:t>
      </w:r>
    </w:p>
    <w:p w14:paraId="2FD8E5CD" w14:textId="77777777" w:rsidR="00956454" w:rsidRDefault="00000000">
      <w:r>
        <w:t>We plan to apply for a Certificate of Sponsorship with a duration of 1094 days. The associated costs are shown below.</w:t>
      </w:r>
    </w:p>
    <w:p w14:paraId="2EF4C0EA" w14:textId="77777777" w:rsidR="00956454" w:rsidRDefault="00000000">
      <w:pPr>
        <w:pStyle w:val="Heading3"/>
        <w:spacing w:before="240" w:after="120"/>
      </w:pPr>
      <w:r>
        <w:t>Comments on Outcome</w:t>
      </w:r>
    </w:p>
    <w:p w14:paraId="7E99A9DF" w14:textId="77777777" w:rsidR="00956454" w:rsidRDefault="00000000">
      <w:r>
        <w:t>We assumed that the job applicant had no unlawful presence in the United Kingdom. If this is incorrect, please let us know as soon as possible.</w:t>
      </w:r>
    </w:p>
    <w:p w14:paraId="6816BA2F" w14:textId="77777777" w:rsidR="00956454" w:rsidRDefault="00000000">
      <w:r>
        <w:t>We will certify that you undertake to provide maintenance for the job applicant if needed as explained in our letter of engagement in the section on Skilled Worker applications.</w:t>
      </w:r>
    </w:p>
    <w:p w14:paraId="4AF185C0" w14:textId="77777777" w:rsidR="00956454" w:rsidRDefault="00000000">
      <w:pPr>
        <w:pStyle w:val="Heading3"/>
        <w:spacing w:before="240" w:after="120"/>
      </w:pPr>
      <w:r>
        <w:t>Next Steps and Fees</w:t>
      </w:r>
    </w:p>
    <w:p w14:paraId="2EA4E713" w14:textId="77777777" w:rsidR="00956454" w:rsidRDefault="00000000">
      <w:r>
        <w:t>We propose to prepare and submit on your behalf a formal application for a Certificate of Sponsorship to the Home Office. We would also deal with any queries that they may raise before reaching a decision. The total fee for our services would be £</w:t>
      </w:r>
      <w:r>
        <w:rPr>
          <w:color w:val="FF0000"/>
        </w:rPr>
        <w:t>[insert fee]</w:t>
      </w:r>
      <w:r>
        <w:t>.</w:t>
      </w:r>
    </w:p>
    <w:p w14:paraId="074192F5" w14:textId="77777777" w:rsidR="00956454" w:rsidRDefault="00000000">
      <w:r>
        <w:t>Please see the table below for the calculated charges for your worker's visa term.</w:t>
      </w:r>
    </w:p>
    <w:tbl>
      <w:tblPr>
        <w:tblStyle w:val="PlainTable4"/>
        <w:tblW w:w="11100" w:type="dxa"/>
        <w:tblInd w:w="55" w:type="dxa"/>
        <w:tblCellMar>
          <w:top w:w="55" w:type="dxa"/>
          <w:left w:w="54" w:type="dxa"/>
          <w:bottom w:w="55" w:type="dxa"/>
          <w:right w:w="55" w:type="dxa"/>
        </w:tblCellMar>
        <w:tblLook w:val="0600" w:firstRow="0" w:lastRow="0" w:firstColumn="0" w:lastColumn="0" w:noHBand="1" w:noVBand="1"/>
      </w:tblPr>
      <w:tblGrid>
        <w:gridCol w:w="5000"/>
        <w:gridCol w:w="1100"/>
        <w:gridCol w:w="2000"/>
        <w:gridCol w:w="3000"/>
      </w:tblGrid>
      <w:tr w:rsidR="00956454" w14:paraId="6ED74D44" w14:textId="77777777" w:rsidTr="00956454">
        <w:tc>
          <w:tcPr>
            <w:tcW w:w="5000" w:type="dxa"/>
            <w:tcMar>
              <w:left w:w="54" w:type="dxa"/>
            </w:tcMar>
          </w:tcPr>
          <w:p w14:paraId="79AF6651" w14:textId="77777777" w:rsidR="00956454" w:rsidRDefault="00956454">
            <w:pPr>
              <w:rPr>
                <w:b/>
              </w:rPr>
            </w:pPr>
          </w:p>
        </w:tc>
        <w:tc>
          <w:tcPr>
            <w:tcW w:w="1100" w:type="dxa"/>
            <w:tcMar>
              <w:left w:w="54" w:type="dxa"/>
            </w:tcMar>
          </w:tcPr>
          <w:p w14:paraId="58F51CCC" w14:textId="77777777" w:rsidR="00956454" w:rsidRDefault="00000000">
            <w:pPr>
              <w:rPr>
                <w:b/>
              </w:rPr>
            </w:pPr>
            <w:r>
              <w:rPr>
                <w:b/>
              </w:rPr>
              <w:t>Our Fee</w:t>
            </w:r>
          </w:p>
        </w:tc>
        <w:tc>
          <w:tcPr>
            <w:tcW w:w="2000" w:type="dxa"/>
            <w:tcMar>
              <w:left w:w="54" w:type="dxa"/>
            </w:tcMar>
          </w:tcPr>
          <w:p w14:paraId="4E5EA330" w14:textId="77777777" w:rsidR="00956454" w:rsidRDefault="00000000">
            <w:pPr>
              <w:rPr>
                <w:b/>
              </w:rPr>
            </w:pPr>
            <w:r>
              <w:rPr>
                <w:b/>
              </w:rPr>
              <w:t>Home Office Fee</w:t>
            </w:r>
          </w:p>
        </w:tc>
        <w:tc>
          <w:tcPr>
            <w:tcW w:w="3000" w:type="dxa"/>
            <w:tcMar>
              <w:left w:w="54" w:type="dxa"/>
            </w:tcMar>
          </w:tcPr>
          <w:p w14:paraId="1FA7438D" w14:textId="77777777" w:rsidR="00956454" w:rsidRDefault="00000000">
            <w:pPr>
              <w:rPr>
                <w:b/>
              </w:rPr>
            </w:pPr>
            <w:r>
              <w:rPr>
                <w:b/>
              </w:rPr>
              <w:t>Refundable</w:t>
            </w:r>
          </w:p>
        </w:tc>
      </w:tr>
      <w:tr w:rsidR="00956454" w14:paraId="5EDE9435" w14:textId="77777777" w:rsidTr="00956454">
        <w:tc>
          <w:tcPr>
            <w:tcW w:w="5000" w:type="dxa"/>
            <w:tcMar>
              <w:left w:w="54" w:type="dxa"/>
            </w:tcMar>
          </w:tcPr>
          <w:p w14:paraId="54BC09C3" w14:textId="77777777" w:rsidR="00956454" w:rsidRDefault="00000000">
            <w:r>
              <w:t>Certificate of Sponsorship</w:t>
            </w:r>
          </w:p>
        </w:tc>
        <w:tc>
          <w:tcPr>
            <w:tcW w:w="1100" w:type="dxa"/>
            <w:tcMar>
              <w:left w:w="54" w:type="dxa"/>
            </w:tcMar>
          </w:tcPr>
          <w:p w14:paraId="4CCF5295" w14:textId="77777777" w:rsidR="00956454" w:rsidRDefault="00000000">
            <w:r>
              <w:t>£</w:t>
            </w:r>
            <w:r>
              <w:rPr>
                <w:color w:val="FF0000"/>
              </w:rPr>
              <w:t>[fee]</w:t>
            </w:r>
          </w:p>
        </w:tc>
        <w:tc>
          <w:tcPr>
            <w:tcW w:w="2000" w:type="dxa"/>
            <w:tcMar>
              <w:left w:w="54" w:type="dxa"/>
            </w:tcMar>
          </w:tcPr>
          <w:p w14:paraId="48A008AD" w14:textId="77777777" w:rsidR="00956454" w:rsidRDefault="00000000">
            <w:r>
              <w:t>£525</w:t>
            </w:r>
          </w:p>
        </w:tc>
        <w:tc>
          <w:tcPr>
            <w:tcW w:w="3000" w:type="dxa"/>
            <w:tcMar>
              <w:left w:w="54" w:type="dxa"/>
            </w:tcMar>
          </w:tcPr>
          <w:p w14:paraId="3E79B9ED" w14:textId="77777777" w:rsidR="00956454" w:rsidRDefault="00000000">
            <w:r>
              <w:t>non-refundable</w:t>
            </w:r>
          </w:p>
        </w:tc>
      </w:tr>
      <w:tr w:rsidR="00956454" w14:paraId="433CAE9A" w14:textId="77777777" w:rsidTr="00956454">
        <w:tc>
          <w:tcPr>
            <w:tcW w:w="5000" w:type="dxa"/>
            <w:tcMar>
              <w:left w:w="54" w:type="dxa"/>
            </w:tcMar>
          </w:tcPr>
          <w:p w14:paraId="1BE8B0AA" w14:textId="77777777" w:rsidR="00956454" w:rsidRDefault="00000000">
            <w:r>
              <w:t>Entry Clearance</w:t>
            </w:r>
          </w:p>
        </w:tc>
        <w:tc>
          <w:tcPr>
            <w:tcW w:w="1100" w:type="dxa"/>
            <w:tcMar>
              <w:left w:w="54" w:type="dxa"/>
            </w:tcMar>
          </w:tcPr>
          <w:p w14:paraId="48CE2374" w14:textId="77777777" w:rsidR="00956454" w:rsidRDefault="00000000">
            <w:r>
              <w:t>£</w:t>
            </w:r>
            <w:r>
              <w:rPr>
                <w:color w:val="FF0000"/>
              </w:rPr>
              <w:t>[fee]</w:t>
            </w:r>
          </w:p>
        </w:tc>
        <w:tc>
          <w:tcPr>
            <w:tcW w:w="2000" w:type="dxa"/>
            <w:tcMar>
              <w:left w:w="54" w:type="dxa"/>
            </w:tcMar>
          </w:tcPr>
          <w:p w14:paraId="2732EDBD" w14:textId="77777777" w:rsidR="00956454" w:rsidRDefault="00000000">
            <w:r>
              <w:t>£719</w:t>
            </w:r>
          </w:p>
        </w:tc>
        <w:tc>
          <w:tcPr>
            <w:tcW w:w="3000" w:type="dxa"/>
            <w:tcMar>
              <w:left w:w="54" w:type="dxa"/>
            </w:tcMar>
          </w:tcPr>
          <w:p w14:paraId="67D721E8" w14:textId="77777777" w:rsidR="00956454" w:rsidRDefault="00000000">
            <w:r>
              <w:t>non-refundable</w:t>
            </w:r>
          </w:p>
        </w:tc>
      </w:tr>
      <w:tr w:rsidR="00956454" w14:paraId="74504860" w14:textId="77777777" w:rsidTr="00956454">
        <w:tc>
          <w:tcPr>
            <w:tcW w:w="5000" w:type="dxa"/>
            <w:tcMar>
              <w:left w:w="54" w:type="dxa"/>
            </w:tcMar>
          </w:tcPr>
          <w:p w14:paraId="0A032450" w14:textId="77777777" w:rsidR="00956454" w:rsidRDefault="00000000">
            <w:r>
              <w:t xml:space="preserve">Immigration Skills Charge (For 1094 days) </w:t>
            </w:r>
          </w:p>
        </w:tc>
        <w:tc>
          <w:tcPr>
            <w:tcW w:w="1100" w:type="dxa"/>
            <w:tcMar>
              <w:left w:w="54" w:type="dxa"/>
            </w:tcMar>
          </w:tcPr>
          <w:p w14:paraId="3594C6C9" w14:textId="77777777" w:rsidR="00956454" w:rsidRDefault="00000000">
            <w:r>
              <w:t>N/A</w:t>
            </w:r>
          </w:p>
        </w:tc>
        <w:tc>
          <w:tcPr>
            <w:tcW w:w="2000" w:type="dxa"/>
            <w:tcMar>
              <w:left w:w="54" w:type="dxa"/>
            </w:tcMar>
          </w:tcPr>
          <w:p w14:paraId="279AEFED" w14:textId="77777777" w:rsidR="00956454" w:rsidRDefault="00000000">
            <w:r>
              <w:t>£1092.00</w:t>
            </w:r>
          </w:p>
        </w:tc>
        <w:tc>
          <w:tcPr>
            <w:tcW w:w="3000" w:type="dxa"/>
            <w:tcMar>
              <w:left w:w="54" w:type="dxa"/>
            </w:tcMar>
          </w:tcPr>
          <w:p w14:paraId="7DF327F1" w14:textId="77777777" w:rsidR="00956454" w:rsidRDefault="00000000">
            <w:r>
              <w:t>possibly refundable</w:t>
            </w:r>
          </w:p>
        </w:tc>
      </w:tr>
      <w:tr w:rsidR="00956454" w14:paraId="1BD9BC17" w14:textId="77777777" w:rsidTr="00956454">
        <w:tc>
          <w:tcPr>
            <w:tcW w:w="5000" w:type="dxa"/>
            <w:tcMar>
              <w:left w:w="54" w:type="dxa"/>
            </w:tcMar>
          </w:tcPr>
          <w:p w14:paraId="46F58695" w14:textId="77777777" w:rsidR="00956454" w:rsidRDefault="00000000">
            <w:r>
              <w:t>Immigration Health Surcharge (for 1094 days)</w:t>
            </w:r>
          </w:p>
        </w:tc>
        <w:tc>
          <w:tcPr>
            <w:tcW w:w="1100" w:type="dxa"/>
            <w:tcMar>
              <w:left w:w="54" w:type="dxa"/>
            </w:tcMar>
          </w:tcPr>
          <w:p w14:paraId="5438D7C5" w14:textId="77777777" w:rsidR="00956454" w:rsidRDefault="00000000">
            <w:r>
              <w:t>N/A</w:t>
            </w:r>
          </w:p>
        </w:tc>
        <w:tc>
          <w:tcPr>
            <w:tcW w:w="2000" w:type="dxa"/>
            <w:tcMar>
              <w:left w:w="54" w:type="dxa"/>
            </w:tcMar>
          </w:tcPr>
          <w:p w14:paraId="23BA9203" w14:textId="77777777" w:rsidR="00956454" w:rsidRDefault="00000000">
            <w:r>
              <w:t>£3105.00</w:t>
            </w:r>
          </w:p>
        </w:tc>
        <w:tc>
          <w:tcPr>
            <w:tcW w:w="3000" w:type="dxa"/>
            <w:tcMar>
              <w:left w:w="54" w:type="dxa"/>
            </w:tcMar>
          </w:tcPr>
          <w:p w14:paraId="478030B7" w14:textId="77777777" w:rsidR="00956454" w:rsidRDefault="00000000">
            <w:r>
              <w:t>possibly refundable</w:t>
            </w:r>
          </w:p>
        </w:tc>
      </w:tr>
    </w:tbl>
    <w:p w14:paraId="0B118F82" w14:textId="77777777" w:rsidR="00956454" w:rsidRDefault="00000000">
      <w:pPr>
        <w:pStyle w:val="Heading3"/>
        <w:spacing w:before="240" w:after="120"/>
      </w:pPr>
      <w:r>
        <w:t>Conclusion</w:t>
      </w:r>
    </w:p>
    <w:p w14:paraId="3BBB16D7" w14:textId="77777777" w:rsidR="00956454" w:rsidRDefault="00000000">
      <w:r>
        <w:t>As per our engagement letter, unless we hear otherwise today we will proceed with applying for a Certificate of Sponsorship. After that has been issued, we can apply for Entry Clearance.</w:t>
      </w:r>
    </w:p>
    <w:p w14:paraId="1367FAD1" w14:textId="77777777" w:rsidR="00956454" w:rsidRDefault="00000000">
      <w:r>
        <w:t>If you or the job applicant have any concerns or queries, do not hesitate to contact us.</w:t>
      </w:r>
    </w:p>
    <w:p w14:paraId="170DED0F" w14:textId="77777777" w:rsidR="00956454" w:rsidRDefault="00000000">
      <w:r>
        <w:t>Yours sincerely,</w:t>
      </w:r>
      <w:r>
        <w:br/>
      </w:r>
    </w:p>
    <w:p w14:paraId="26F99461" w14:textId="77777777" w:rsidR="00807A60" w:rsidRDefault="00807A60" w:rsidP="00807A60">
      <w:r>
        <w:rPr>
          <w:color w:val="FF0000"/>
        </w:rPr>
        <w:t>[Check that the footer below does not overlap with the footnotes.]</w:t>
      </w:r>
    </w:p>
    <w:tbl>
      <w:tblPr>
        <w:tblStyle w:val="PlainTable4"/>
        <w:tblpPr w:tblpYSpec="bottom"/>
        <w:tblW w:w="10000" w:type="dxa"/>
        <w:tblCellMar>
          <w:top w:w="55" w:type="dxa"/>
          <w:left w:w="54" w:type="dxa"/>
          <w:bottom w:w="55" w:type="dxa"/>
          <w:right w:w="55" w:type="dxa"/>
        </w:tblCellMar>
        <w:tblLook w:val="0600" w:firstRow="0" w:lastRow="0" w:firstColumn="0" w:lastColumn="0" w:noHBand="1" w:noVBand="1"/>
      </w:tblPr>
      <w:tblGrid>
        <w:gridCol w:w="6500"/>
        <w:gridCol w:w="3500"/>
      </w:tblGrid>
      <w:tr w:rsidR="00807A60" w14:paraId="7EA57F9A" w14:textId="77777777" w:rsidTr="00D477A9">
        <w:tc>
          <w:tcPr>
            <w:tcW w:w="6500" w:type="dxa"/>
            <w:tcMar>
              <w:left w:w="54" w:type="dxa"/>
            </w:tcMar>
          </w:tcPr>
          <w:p w14:paraId="4FBE1ED6" w14:textId="77777777" w:rsidR="00807A60" w:rsidRDefault="00807A60" w:rsidP="00D477A9">
            <w:pPr>
              <w:pStyle w:val="FootnoteText"/>
            </w:pPr>
            <w:r>
              <w:rPr>
                <w:b/>
              </w:rPr>
              <w:t>Smithers Solicitors LLP</w:t>
            </w:r>
            <w:r>
              <w:br/>
              <w:t>Telephone: +44 (0) 01582 470316 Registered office and operating address: 123 King Street, Luton, Bedford LU1 2XV</w:t>
            </w:r>
            <w:r>
              <w:br/>
              <w:t>Smithers Solicitors LLP is a partnership registered in England and Wales (OC123456) and is authorised and regulated by the Solicitors Regulation Authority (No. 123456)</w:t>
            </w:r>
            <w:r>
              <w:br/>
              <w:t>Officers of the practice are listed at Companies House VAT registration number 123456789</w:t>
            </w:r>
          </w:p>
        </w:tc>
        <w:tc>
          <w:tcPr>
            <w:tcW w:w="3500" w:type="dxa"/>
            <w:tcMar>
              <w:left w:w="54" w:type="dxa"/>
            </w:tcMar>
          </w:tcPr>
          <w:p w14:paraId="4BB1CA2A" w14:textId="77777777" w:rsidR="00807A60" w:rsidRDefault="00807A60" w:rsidP="00D477A9">
            <w:r>
              <w:rPr>
                <w:noProof/>
              </w:rPr>
              <w:drawing>
                <wp:inline distT="0" distB="0" distL="0" distR="0" wp14:anchorId="2E1D28B0" wp14:editId="18E45BEC">
                  <wp:extent cx="1664795" cy="871416"/>
                  <wp:effectExtent l="0" t="0" r="0" b="0"/>
                  <wp:docPr id="638766003" name="Picture 638766003" descr="A logo with a arrow and an ar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66003" name="Picture 638766003" descr="A logo with a arrow and an arrow&#10;&#10;AI-generated content may be incorrect."/>
                          <pic:cNvPicPr>
                            <a:picLocks noChangeAspect="1" noChangeArrowheads="1"/>
                          </pic:cNvPicPr>
                        </pic:nvPicPr>
                        <pic:blipFill>
                          <a:blip r:embed="rId7" cstate="print"/>
                          <a:srcRect/>
                          <a:stretch>
                            <a:fillRect/>
                          </a:stretch>
                        </pic:blipFill>
                        <pic:spPr bwMode="auto">
                          <a:xfrm>
                            <a:off x="0" y="0"/>
                            <a:ext cx="1664795" cy="871416"/>
                          </a:xfrm>
                          <a:prstGeom prst="rect">
                            <a:avLst/>
                          </a:prstGeom>
                          <a:noFill/>
                          <a:ln>
                            <a:noFill/>
                          </a:ln>
                        </pic:spPr>
                      </pic:pic>
                    </a:graphicData>
                  </a:graphic>
                </wp:inline>
              </w:drawing>
            </w:r>
          </w:p>
        </w:tc>
      </w:tr>
    </w:tbl>
    <w:p w14:paraId="29CF8B53" w14:textId="77777777" w:rsidR="00956454" w:rsidRDefault="00000000">
      <w:pPr>
        <w:pStyle w:val="Heading1"/>
        <w:pageBreakBefore/>
        <w:spacing w:before="240" w:after="120"/>
      </w:pPr>
      <w:r>
        <w:lastRenderedPageBreak/>
        <w:t>Appendix A: Legal Justification for Andrea Milner (“the Subject”) showing that on 12 February 2024 she was eligible for a visa as a Skilled Worker in the law of the United Kingdom</w:t>
      </w:r>
    </w:p>
    <w:p w14:paraId="1A20ADF2" w14:textId="77777777" w:rsidR="00956454" w:rsidRDefault="00000000">
      <w:pPr>
        <w:pStyle w:val="Heading2"/>
        <w:spacing w:before="240" w:after="120"/>
      </w:pPr>
      <w:r>
        <w:t>ANDREA MILNER (the applicant)</w:t>
      </w:r>
    </w:p>
    <w:p w14:paraId="72BDD8A1" w14:textId="77777777" w:rsidR="00956454" w:rsidRDefault="00000000">
      <w:pPr>
        <w:tabs>
          <w:tab w:val="left" w:pos="3100"/>
        </w:tabs>
        <w:spacing w:after="0" w:line="288" w:lineRule="auto"/>
        <w:ind w:left="3124" w:hanging="2325"/>
      </w:pPr>
      <w:r>
        <w:t>Name at birth:</w:t>
      </w:r>
      <w:r>
        <w:tab/>
        <w:t>Andrea Milner</w:t>
      </w:r>
    </w:p>
    <w:p w14:paraId="782C8FC5" w14:textId="77777777" w:rsidR="00956454" w:rsidRDefault="00000000">
      <w:pPr>
        <w:tabs>
          <w:tab w:val="left" w:pos="3100"/>
        </w:tabs>
        <w:spacing w:after="0" w:line="288" w:lineRule="auto"/>
        <w:ind w:left="3124" w:hanging="2325"/>
      </w:pPr>
      <w:r>
        <w:t>Date of birth</w:t>
      </w:r>
      <w:r>
        <w:tab/>
        <w:t>27 October 1995</w:t>
      </w:r>
    </w:p>
    <w:p w14:paraId="60947F5C" w14:textId="77777777" w:rsidR="00956454" w:rsidRDefault="00000000">
      <w:pPr>
        <w:tabs>
          <w:tab w:val="left" w:pos="3100"/>
        </w:tabs>
        <w:spacing w:after="0" w:line="288" w:lineRule="auto"/>
        <w:ind w:left="3124" w:hanging="2325"/>
      </w:pPr>
      <w:r>
        <w:t>Actual location of birth:</w:t>
      </w:r>
      <w:r>
        <w:tab/>
        <w:t>Toronto, Slovenia</w:t>
      </w:r>
    </w:p>
    <w:p w14:paraId="3BE6E3EF" w14:textId="77777777" w:rsidR="00956454" w:rsidRDefault="00000000">
      <w:pPr>
        <w:pStyle w:val="Heading2"/>
        <w:spacing w:before="240" w:after="120"/>
      </w:pPr>
      <w:r>
        <w:t>Ordinary Residence</w:t>
      </w:r>
    </w:p>
    <w:tbl>
      <w:tblPr>
        <w:tblStyle w:val="PlainTable4"/>
        <w:tblW w:w="8000" w:type="dxa"/>
        <w:tblInd w:w="800" w:type="dxa"/>
        <w:tblCellMar>
          <w:top w:w="55" w:type="dxa"/>
          <w:left w:w="54" w:type="dxa"/>
          <w:bottom w:w="55" w:type="dxa"/>
          <w:right w:w="55" w:type="dxa"/>
        </w:tblCellMar>
        <w:tblLook w:val="0420" w:firstRow="1" w:lastRow="0" w:firstColumn="0" w:lastColumn="0" w:noHBand="0" w:noVBand="1"/>
      </w:tblPr>
      <w:tblGrid>
        <w:gridCol w:w="5000"/>
        <w:gridCol w:w="1500"/>
        <w:gridCol w:w="1500"/>
      </w:tblGrid>
      <w:tr w:rsidR="00956454" w14:paraId="542E4685" w14:textId="77777777" w:rsidTr="00956454">
        <w:trPr>
          <w:cnfStyle w:val="100000000000" w:firstRow="1" w:lastRow="0" w:firstColumn="0" w:lastColumn="0" w:oddVBand="0" w:evenVBand="0" w:oddHBand="0" w:evenHBand="0" w:firstRowFirstColumn="0" w:firstRowLastColumn="0" w:lastRowFirstColumn="0" w:lastRowLastColumn="0"/>
        </w:trPr>
        <w:tc>
          <w:tcPr>
            <w:tcW w:w="5000" w:type="dxa"/>
            <w:tcMar>
              <w:left w:w="54" w:type="dxa"/>
            </w:tcMar>
          </w:tcPr>
          <w:p w14:paraId="23C316CD" w14:textId="77777777" w:rsidR="00956454" w:rsidRDefault="00000000">
            <w:pPr>
              <w:rPr>
                <w:b w:val="0"/>
              </w:rPr>
            </w:pPr>
            <w:r>
              <w:t>Place</w:t>
            </w:r>
          </w:p>
        </w:tc>
        <w:tc>
          <w:tcPr>
            <w:tcW w:w="1500" w:type="dxa"/>
            <w:tcMar>
              <w:left w:w="54" w:type="dxa"/>
            </w:tcMar>
          </w:tcPr>
          <w:p w14:paraId="0E4E7B2F" w14:textId="77777777" w:rsidR="00956454" w:rsidRDefault="00000000">
            <w:pPr>
              <w:rPr>
                <w:b w:val="0"/>
              </w:rPr>
            </w:pPr>
            <w:r>
              <w:t>From</w:t>
            </w:r>
          </w:p>
        </w:tc>
        <w:tc>
          <w:tcPr>
            <w:tcW w:w="1500" w:type="dxa"/>
            <w:tcMar>
              <w:left w:w="54" w:type="dxa"/>
            </w:tcMar>
          </w:tcPr>
          <w:p w14:paraId="73D88334" w14:textId="77777777" w:rsidR="00956454" w:rsidRDefault="00000000">
            <w:pPr>
              <w:rPr>
                <w:b w:val="0"/>
              </w:rPr>
            </w:pPr>
            <w:r>
              <w:t>To</w:t>
            </w:r>
          </w:p>
        </w:tc>
      </w:tr>
      <w:tr w:rsidR="00956454" w14:paraId="0EC0C4B5" w14:textId="77777777" w:rsidTr="00956454">
        <w:trPr>
          <w:cnfStyle w:val="000000100000" w:firstRow="0" w:lastRow="0" w:firstColumn="0" w:lastColumn="0" w:oddVBand="0" w:evenVBand="0" w:oddHBand="1" w:evenHBand="0" w:firstRowFirstColumn="0" w:firstRowLastColumn="0" w:lastRowFirstColumn="0" w:lastRowLastColumn="0"/>
        </w:trPr>
        <w:tc>
          <w:tcPr>
            <w:tcW w:w="5000" w:type="dxa"/>
            <w:tcMar>
              <w:left w:w="54" w:type="dxa"/>
            </w:tcMar>
          </w:tcPr>
          <w:p w14:paraId="0E543410" w14:textId="77777777" w:rsidR="00956454" w:rsidRDefault="00000000">
            <w:r>
              <w:t>Slovenia</w:t>
            </w:r>
          </w:p>
        </w:tc>
        <w:tc>
          <w:tcPr>
            <w:tcW w:w="1500" w:type="dxa"/>
            <w:tcMar>
              <w:left w:w="54" w:type="dxa"/>
            </w:tcMar>
          </w:tcPr>
          <w:p w14:paraId="4F5DF1D3" w14:textId="77777777" w:rsidR="00956454" w:rsidRDefault="00000000">
            <w:r>
              <w:t>27 Oct 1995</w:t>
            </w:r>
          </w:p>
        </w:tc>
        <w:tc>
          <w:tcPr>
            <w:tcW w:w="1500" w:type="dxa"/>
            <w:tcMar>
              <w:left w:w="54" w:type="dxa"/>
            </w:tcMar>
          </w:tcPr>
          <w:p w14:paraId="62130557" w14:textId="77777777" w:rsidR="00956454" w:rsidRDefault="00000000">
            <w:r>
              <w:t>Ongoing</w:t>
            </w:r>
          </w:p>
        </w:tc>
      </w:tr>
    </w:tbl>
    <w:p w14:paraId="14470F06" w14:textId="77777777" w:rsidR="00956454" w:rsidRDefault="00000000">
      <w:pPr>
        <w:pStyle w:val="Heading2"/>
        <w:spacing w:before="240" w:after="120"/>
      </w:pPr>
      <w:r>
        <w:t>Legal Justification</w:t>
      </w:r>
    </w:p>
    <w:p w14:paraId="051826A9" w14:textId="77777777" w:rsidR="00956454" w:rsidRDefault="00000000">
      <w:r>
        <w:t xml:space="preserve">On 12 February 2024, subject to the points noted below, the applicant met the requirements for the issue of a Certificate of Sponsorship as a Skilled Worker in connection with her intended employment by </w:t>
      </w:r>
      <w:proofErr w:type="spellStart"/>
      <w:r>
        <w:t>BigBosh</w:t>
      </w:r>
      <w:proofErr w:type="spellEnd"/>
      <w:r>
        <w:t xml:space="preserve"> Industries, as save as noted, all applicable requirements of Appendix Skilled Worker were met, as set out below.</w:t>
      </w:r>
      <w:r>
        <w:rPr>
          <w:rStyle w:val="FootnoteReference"/>
        </w:rPr>
        <w:footnoteReference w:id="1"/>
      </w:r>
      <w:r>
        <w:br/>
      </w:r>
      <w:r>
        <w:br/>
        <w:t xml:space="preserve">The applicant met the Validity Requirements in Appendix SW 1 as she was over the age of 18, she had not received an award for study fees and costs in the previous 12 months, and she was applying for entry clearance. </w:t>
      </w:r>
      <w:r>
        <w:br/>
      </w:r>
      <w:r>
        <w:br/>
        <w:t xml:space="preserve">The applicant met the Suitability Requirements in Appendix SW2 as she had not previously breached the immigration laws. </w:t>
      </w:r>
      <w:r>
        <w:br/>
      </w:r>
      <w:r>
        <w:br/>
        <w:t xml:space="preserve">The Eligibility Requirements for sponsorship in Appendix SW 5 were met, as the sponsor was authorised by the Home Office to sponsor Skilled Workers and was A-rated. The intended job genuinely existed within the sponsor workforce and was not for provision of services to a third party. The job title was “Head Chef” and the job description was “Planning the menu including weekly specials, preparing, seasoning, and cooking dishes, monitoring the quality of dishes, overseeing all other kitchen staff, managing the kitchen, ensuring hygiene and health &amp; safety standards are met and maintained, handling requisitions of ingredients from suppliers and ensuring their quality, monitoring kitchen equipment.”. </w:t>
      </w:r>
      <w:r>
        <w:br/>
      </w:r>
      <w:r>
        <w:br/>
        <w:t xml:space="preserve">The Eligibility Requirements for sponsorship in Appendix SW 6 were met. The occupation code chosen </w:t>
      </w:r>
      <w:r>
        <w:lastRenderedPageBreak/>
        <w:t xml:space="preserve">(5434) was an exact match to a code in the occupation list. The job title was “Head Chef”, and “Chef de </w:t>
      </w:r>
      <w:proofErr w:type="spellStart"/>
      <w:r>
        <w:t>partie</w:t>
      </w:r>
      <w:proofErr w:type="spellEnd"/>
      <w:r>
        <w:t xml:space="preserve">” is a title related to the occupation code. The ATAS requirement in Appendix ATAS of the Immigration Rules did not apply. </w:t>
      </w:r>
      <w:r>
        <w:br/>
      </w:r>
      <w:r>
        <w:br/>
        <w:t xml:space="preserve">The applicant met the Eligibility Requirements in Appendix SW 4.2 for the intended job under Option A, as set out below. </w:t>
      </w:r>
      <w:r>
        <w:br/>
      </w:r>
      <w:r>
        <w:br/>
        <w:t xml:space="preserve">The applicant met the Eligibility Requirements in Appendix SW 8 (Option A). The occupation code of the intended job was 5434, which is listed in Table 1. Under the job offer the guaranteed gross pay is £35,000 per year and 40 hours per week must be worked, so the salary equates to £16.82 per hour. The offered pay equals or exceeds all applicable minima: The annual salary of £35,000.00 (unadjusted) is more than the minimum for option A (£26,200 per year)​, the hourly rate is more than the minimum (£10.75) and the annual salary is more than £18,240.00 (the going rate for the occupation code (£17,100)​ scaled to the number of weekly working hours). The applicant is awarded 20 tradeable points for salary. </w:t>
      </w:r>
      <w:r>
        <w:br/>
      </w:r>
      <w:r>
        <w:br/>
        <w:t xml:space="preserve">It has been assumed that the applicant can meet the English Language Requirement in Appendix SW 7. She will need to pass an approved English language test showing ability of at least level B1 (intermediate) on the Common European Framework of Reference for Languages in all four components (reading, writing, speaking and listening). </w:t>
      </w:r>
      <w:r>
        <w:br/>
      </w:r>
      <w:r>
        <w:br/>
        <w:t>The applicant met the Eligibility Requirements in Appendix SW 4.1, as all of requirements SW 5.1. to SW 7.4 were satisfied and a total of 50 points was awarded.</w:t>
      </w:r>
      <w:r>
        <w:br/>
      </w:r>
      <w:r>
        <w:br/>
        <w:t xml:space="preserve">The applicant met the Financial Requirement in Appendix SW 15, as the sponsor was A-rated and had certified that it would, if necessary, maintain and accommodate the applicant up to the end of the first month of her employment, to an amount of at least £1,270. </w:t>
      </w:r>
      <w:r>
        <w:br/>
      </w:r>
      <w:r>
        <w:br/>
        <w:t xml:space="preserve">The applicant met the Eligibility Requirements in Appendix SW 3 as she was not continuously present in a country or countries listed in Appendix Tuberculosis for six months in the previous year, and therefore Appendix Tuberculosis did not apply. </w:t>
      </w:r>
      <w:r>
        <w:br/>
      </w:r>
      <w:r>
        <w:br/>
        <w:t xml:space="preserve">The Criminal record certificate requirement in Appendix SW 16 was inapplicable as the job is not in a listed occupation code. </w:t>
      </w:r>
      <w:r>
        <w:br/>
      </w:r>
      <w:r>
        <w:br/>
        <w:t xml:space="preserve"> [UK.D.35.1]</w:t>
      </w:r>
    </w:p>
    <w:p w14:paraId="0A8FCDD5" w14:textId="77777777" w:rsidR="00956454" w:rsidRDefault="00000000">
      <w:r>
        <w:t>If she is located outside the United Kingdom on the date of application, she will be eligible for a grant of Entry Clearance as a Skilled Worker subject to completion of requirements.</w:t>
      </w:r>
      <w:r>
        <w:rPr>
          <w:rStyle w:val="FootnoteReference"/>
        </w:rPr>
        <w:footnoteReference w:id="2"/>
      </w:r>
      <w:r>
        <w:t xml:space="preserve"> [UK.D.33.1]</w:t>
      </w:r>
    </w:p>
    <w:p w14:paraId="49D80CD7" w14:textId="77777777" w:rsidR="00956454" w:rsidRDefault="00956454"/>
    <w:p w14:paraId="0071713F" w14:textId="77777777" w:rsidR="00956454" w:rsidRDefault="00000000">
      <w:pPr>
        <w:pStyle w:val="Heading1"/>
        <w:pageBreakBefore/>
        <w:spacing w:before="240" w:after="120"/>
      </w:pPr>
      <w:r>
        <w:lastRenderedPageBreak/>
        <w:t>Appendix B: List of Supporting Documents Required</w:t>
      </w:r>
    </w:p>
    <w:p w14:paraId="1B1228E6" w14:textId="77777777" w:rsidR="00956454" w:rsidRDefault="00000000">
      <w:r>
        <w:rPr>
          <w:color w:val="FF0000"/>
        </w:rPr>
        <w:t>INSTRUCTIONS: Events in the Legal Justification on which the outcome depends must be supported by evidence supplied with the application. Recommended evidence is listed below. Within each sub-list, submit the evidence you have that is highest in the sub-list.</w:t>
      </w:r>
    </w:p>
    <w:p w14:paraId="22B7BD13" w14:textId="77777777" w:rsidR="00956454" w:rsidRDefault="00000000">
      <w:r>
        <w:rPr>
          <w:color w:val="FF0000"/>
        </w:rPr>
        <w:t>Follow the direction in each “[ ]” and delete the lines which are not needed and all red text. For each line remaining, the document it describes should be supplied. You can find further information here:</w:t>
      </w:r>
      <w:r>
        <w:t xml:space="preserve"> </w:t>
      </w:r>
      <w:hyperlink r:id="rId8">
        <w:r>
          <w:rPr>
            <w:rStyle w:val="Hyperlink"/>
          </w:rPr>
          <w:t>https://www.aoralaw.com/added-value-swv.php</w:t>
        </w:r>
      </w:hyperlink>
      <w:r>
        <w:t>.</w:t>
      </w:r>
    </w:p>
    <w:p w14:paraId="7DDD45BF" w14:textId="77777777" w:rsidR="00956454" w:rsidRDefault="00000000">
      <w:pPr>
        <w:pStyle w:val="Heading2"/>
        <w:spacing w:before="240" w:after="120"/>
      </w:pPr>
      <w:r>
        <w:t>Andrea Milner (the applicant)</w:t>
      </w:r>
    </w:p>
    <w:p w14:paraId="2CC9AFA7" w14:textId="77777777" w:rsidR="00956454" w:rsidRDefault="00000000">
      <w:pPr>
        <w:pStyle w:val="Hanging1"/>
      </w:pPr>
      <w:r>
        <w:t>1.</w:t>
      </w:r>
      <w:r>
        <w:tab/>
        <w:t>Slovene passport describing holder as a Slovene citizen, valid on 12 Feb 2024</w:t>
      </w:r>
    </w:p>
    <w:p w14:paraId="50647441" w14:textId="77777777" w:rsidR="00956454" w:rsidRDefault="00000000">
      <w:pPr>
        <w:pStyle w:val="Hanging1"/>
      </w:pPr>
      <w:r>
        <w:t>2.</w:t>
      </w:r>
      <w:r>
        <w:tab/>
        <w:t>Reference number of worker’s Certificate of Sponsorship</w:t>
      </w:r>
    </w:p>
    <w:p w14:paraId="38CCD29B" w14:textId="77777777" w:rsidR="00956454" w:rsidRDefault="00000000">
      <w:pPr>
        <w:pStyle w:val="Hanging1"/>
      </w:pPr>
      <w:r>
        <w:t>3.</w:t>
      </w:r>
      <w:r>
        <w:tab/>
        <w:t>Unique reference number of certificate for an approved Secure English Language Test (SELT) in reading, writing, speaking and listening at B1 level (or higher) on CEFR (Common European Framework of Reference for Languages)</w:t>
      </w:r>
    </w:p>
    <w:p w14:paraId="24B85ADA" w14:textId="77777777" w:rsidR="00956454" w:rsidRDefault="00000000">
      <w:pPr>
        <w:pStyle w:val="Hanging1"/>
      </w:pPr>
      <w:r>
        <w:t>4.</w:t>
      </w:r>
      <w:r>
        <w:tab/>
        <w:t>Translations of any documents not in English or Welsh, with certification from translator</w:t>
      </w:r>
    </w:p>
    <w:sectPr w:rsidR="00956454">
      <w:footerReference w:type="default" r:id="rId9"/>
      <w:pgSz w:w="11906" w:h="16838"/>
      <w:pgMar w:top="1693" w:right="1134" w:bottom="1693" w:left="1134" w:header="1134" w:footer="1134" w:gutter="0"/>
      <w:pgNumType w:start="1"/>
      <w:cols w:space="720"/>
      <w:formProt w:val="0"/>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502A4C" w14:textId="77777777" w:rsidR="00093EF8" w:rsidRDefault="00093EF8">
      <w:pPr>
        <w:spacing w:after="0" w:line="240" w:lineRule="auto"/>
      </w:pPr>
      <w:r>
        <w:separator/>
      </w:r>
    </w:p>
  </w:endnote>
  <w:endnote w:type="continuationSeparator" w:id="0">
    <w:p w14:paraId="300403E8" w14:textId="77777777" w:rsidR="00093EF8" w:rsidRDefault="00093E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Light">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DEDED" w14:textId="5B7ABCC1" w:rsidR="00956454" w:rsidRDefault="00000000">
    <w:pPr>
      <w:pStyle w:val="Footer"/>
    </w:pPr>
    <w:r>
      <w:t>ND_TEST_ADM/3646/UKLLR_SW_P/8479</w:t>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fldSimple w:instr=" SECTIONPAGES   \* MERGEFORMAT ">
      <w:r w:rsidR="00807A60">
        <w:rPr>
          <w:noProof/>
        </w:rPr>
        <w:t>6</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0A4500" w14:textId="77777777" w:rsidR="00093EF8" w:rsidRDefault="00093EF8">
      <w:r>
        <w:separator/>
      </w:r>
    </w:p>
  </w:footnote>
  <w:footnote w:type="continuationSeparator" w:id="0">
    <w:p w14:paraId="2B843870" w14:textId="77777777" w:rsidR="00093EF8" w:rsidRDefault="00093EF8">
      <w:r>
        <w:continuationSeparator/>
      </w:r>
    </w:p>
  </w:footnote>
  <w:footnote w:id="1">
    <w:p w14:paraId="71C3E770" w14:textId="77777777" w:rsidR="00956454" w:rsidRDefault="00000000">
      <w:pPr>
        <w:pStyle w:val="FootnoteText1"/>
      </w:pPr>
      <w:r>
        <w:rPr>
          <w:rStyle w:val="FootnoteReference"/>
        </w:rPr>
        <w:footnoteRef/>
      </w:r>
      <w:r>
        <w:tab/>
        <w:t>Immigration Rules of the United Kingdom, Appendix Skilled Worker paras. SW1 - SW17</w:t>
      </w:r>
      <w:r>
        <w:br/>
        <w:t>Immigration Rules of the United Kingdom, Appendix Skilled Occupations</w:t>
      </w:r>
      <w:r>
        <w:br/>
        <w:t>Immigration Rules of the United Kingdom, Appendix Shortage Occupation List</w:t>
      </w:r>
    </w:p>
  </w:footnote>
  <w:footnote w:id="2">
    <w:p w14:paraId="03929CE4" w14:textId="77777777" w:rsidR="00956454" w:rsidRDefault="00000000">
      <w:pPr>
        <w:pStyle w:val="FootnoteText1"/>
      </w:pPr>
      <w:r>
        <w:rPr>
          <w:rStyle w:val="FootnoteReference"/>
        </w:rPr>
        <w:footnoteRef/>
      </w:r>
      <w:r>
        <w:tab/>
        <w:t>Immigration Rules of the United Kingdom, Appendix Skilled Worker paras. SW1 - SW17</w:t>
      </w:r>
      <w:r>
        <w:br/>
        <w:t>Immigration Rules of the United Kingdom, Appendix Skilled Occupations</w:t>
      </w:r>
      <w:r>
        <w:br/>
        <w:t>Immigration Rules of the United Kingdom, Appendix Shortage Occupation Lis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09"/>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UytbA0NDc0NDa3NDFR0lEKTi0uzszPAykwrAUALHsIGywAAAA="/>
  </w:docVars>
  <w:rsids>
    <w:rsidRoot w:val="00956454"/>
    <w:rsid w:val="00093EF8"/>
    <w:rsid w:val="006F2988"/>
    <w:rsid w:val="00807A60"/>
    <w:rsid w:val="0095645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CB0CF"/>
  <w15:docId w15:val="{9D92E44A-F6D4-4E03-8A5E-95E6FB041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Light" w:eastAsiaTheme="minorEastAsia" w:hAnsi="Aptos Light"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link w:val="Heading1Char"/>
    <w:uiPriority w:val="9"/>
    <w:qFormat/>
    <w:pPr>
      <w:keepNext/>
      <w:keepLines/>
      <w:outlineLvl w:val="0"/>
    </w:pPr>
    <w:rPr>
      <w:b/>
      <w:color w:val="0F4761" w:themeColor="accent1" w:themeShade="BF"/>
      <w:sz w:val="38"/>
      <w:szCs w:val="38"/>
    </w:rPr>
  </w:style>
  <w:style w:type="paragraph" w:styleId="Heading2">
    <w:name w:val="heading 2"/>
    <w:link w:val="Heading2Char"/>
    <w:uiPriority w:val="9"/>
    <w:unhideWhenUsed/>
    <w:qFormat/>
    <w:pPr>
      <w:keepNext/>
      <w:keepLines/>
      <w:spacing w:before="40" w:after="0"/>
      <w:outlineLvl w:val="1"/>
    </w:pPr>
    <w:rPr>
      <w:b/>
      <w:color w:val="0F4761" w:themeColor="accent1" w:themeShade="BF"/>
      <w:sz w:val="26"/>
      <w:szCs w:val="26"/>
    </w:rPr>
  </w:style>
  <w:style w:type="paragraph" w:styleId="Heading3">
    <w:name w:val="heading 3"/>
    <w:link w:val="Heading3Char"/>
    <w:uiPriority w:val="9"/>
    <w:semiHidden/>
    <w:unhideWhenUsed/>
    <w:qFormat/>
    <w:pPr>
      <w:keepNext/>
      <w:keepLines/>
      <w:spacing w:before="40" w:after="0"/>
      <w:outlineLvl w:val="2"/>
    </w:pPr>
    <w:rPr>
      <w:b/>
      <w:color w:val="0A2F4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pPr>
      <w:spacing w:after="0" w:line="240" w:lineRule="auto"/>
      <w:contextualSpacing/>
    </w:pPr>
    <w:rPr>
      <w:spacing w:val="-10"/>
      <w:kern w:val="28"/>
      <w:sz w:val="56"/>
      <w:szCs w:val="56"/>
    </w:rPr>
  </w:style>
  <w:style w:type="character" w:customStyle="1" w:styleId="TitleChar">
    <w:name w:val="Title Char"/>
    <w:link w:val="Title"/>
    <w:uiPriority w:val="10"/>
    <w:rPr>
      <w:spacing w:val="-10"/>
      <w:kern w:val="28"/>
      <w:sz w:val="56"/>
      <w:szCs w:val="56"/>
    </w:rPr>
  </w:style>
  <w:style w:type="paragraph" w:styleId="Subtitle">
    <w:name w:val="Subtitle"/>
    <w:link w:val="SubtitleChar"/>
    <w:uiPriority w:val="11"/>
    <w:qFormat/>
    <w:pPr>
      <w:numPr>
        <w:ilvl w:val="1"/>
      </w:numPr>
    </w:pPr>
    <w:rPr>
      <w:color w:val="5A5A5A" w:themeColor="text1" w:themeTint="A5"/>
      <w:spacing w:val="15"/>
    </w:rPr>
  </w:style>
  <w:style w:type="character" w:customStyle="1" w:styleId="SubtitleChar">
    <w:name w:val="Subtitle Char"/>
    <w:link w:val="Subtitle"/>
    <w:uiPriority w:val="11"/>
    <w:rPr>
      <w:color w:val="5A5A5A" w:themeColor="text1" w:themeTint="A5"/>
      <w:spacing w:val="15"/>
    </w:rPr>
  </w:style>
  <w:style w:type="character" w:customStyle="1" w:styleId="Heading1Char">
    <w:name w:val="Heading 1 Char"/>
    <w:link w:val="Heading1"/>
    <w:uiPriority w:val="9"/>
    <w:rPr>
      <w:color w:val="0F4761" w:themeColor="accent1" w:themeShade="BF"/>
      <w:sz w:val="32"/>
      <w:szCs w:val="32"/>
    </w:rPr>
  </w:style>
  <w:style w:type="character" w:customStyle="1" w:styleId="Heading2Char">
    <w:name w:val="Heading 2 Char"/>
    <w:link w:val="Heading2"/>
    <w:uiPriority w:val="9"/>
    <w:rPr>
      <w:color w:val="0F4761" w:themeColor="accent1" w:themeShade="BF"/>
      <w:sz w:val="26"/>
      <w:szCs w:val="26"/>
    </w:rPr>
  </w:style>
  <w:style w:type="character" w:customStyle="1" w:styleId="Heading3Char">
    <w:name w:val="Heading 3 Char"/>
    <w:link w:val="Heading3"/>
    <w:uiPriority w:val="9"/>
    <w:rPr>
      <w:color w:val="0A2F40" w:themeColor="accent1" w:themeShade="7F"/>
      <w:sz w:val="24"/>
      <w:szCs w:val="24"/>
    </w:rPr>
  </w:style>
  <w:style w:type="paragraph" w:customStyle="1" w:styleId="FootnoteText1">
    <w:name w:val="Footnote Text1"/>
    <w:uiPriority w:val="60"/>
    <w:pPr>
      <w:tabs>
        <w:tab w:val="left" w:pos="0"/>
      </w:tabs>
      <w:spacing w:line="240" w:lineRule="auto"/>
      <w:ind w:left="220" w:hanging="220"/>
    </w:pPr>
    <w:rPr>
      <w:sz w:val="18"/>
      <w:szCs w:val="18"/>
    </w:rPr>
  </w:style>
  <w:style w:type="paragraph" w:styleId="FootnoteText">
    <w:name w:val="footnote text"/>
    <w:link w:val="FootnoteTextChar"/>
    <w:uiPriority w:val="99"/>
    <w:semiHidden/>
    <w:unhideWhenUsed/>
    <w:pPr>
      <w:spacing w:after="0" w:line="240" w:lineRule="auto"/>
    </w:pPr>
    <w:rPr>
      <w:color w:val="7F7F7F" w:themeColor="text1" w:themeTint="80"/>
      <w:sz w:val="18"/>
      <w:szCs w:val="18"/>
    </w:rPr>
  </w:style>
  <w:style w:type="paragraph" w:customStyle="1" w:styleId="a">
    <w:pPr>
      <w:jc w:val="center"/>
    </w:pPr>
    <w:rPr>
      <w:color w:val="222222"/>
      <w:sz w:val="38"/>
      <w:szCs w:val="38"/>
    </w:rPr>
  </w:style>
  <w:style w:type="paragraph" w:customStyle="1" w:styleId="a0">
    <w:pPr>
      <w:jc w:val="center"/>
    </w:pPr>
    <w:rPr>
      <w:color w:val="222222"/>
      <w:sz w:val="18"/>
      <w:szCs w:val="18"/>
    </w:rPr>
  </w:style>
  <w:style w:type="paragraph" w:customStyle="1" w:styleId="a1">
    <w:pPr>
      <w:spacing w:after="1000" w:line="240" w:lineRule="auto"/>
    </w:pPr>
    <w:rPr>
      <w:b/>
    </w:rPr>
  </w:style>
  <w:style w:type="paragraph" w:customStyle="1" w:styleId="a2">
    <w:uiPriority w:val="99"/>
    <w:pPr>
      <w:jc w:val="center"/>
    </w:pPr>
  </w:style>
  <w:style w:type="paragraph" w:customStyle="1" w:styleId="a3">
    <w:uiPriority w:val="99"/>
    <w:pPr>
      <w:jc w:val="right"/>
    </w:pPr>
  </w:style>
  <w:style w:type="paragraph" w:customStyle="1" w:styleId="a4">
    <w:uiPriority w:val="99"/>
    <w:rPr>
      <w:color w:val="FF0000"/>
    </w:rPr>
  </w:style>
  <w:style w:type="paragraph" w:customStyle="1" w:styleId="a5">
    <w:rPr>
      <w:u w:val="single"/>
    </w:rPr>
  </w:style>
  <w:style w:type="character" w:customStyle="1" w:styleId="FootnoteTextChar">
    <w:name w:val="Footnote Text Char"/>
    <w:link w:val="FootnoteText"/>
    <w:uiPriority w:val="99"/>
    <w:semiHidden/>
    <w:rPr>
      <w:sz w:val="18"/>
      <w:szCs w:val="18"/>
    </w:rPr>
  </w:style>
  <w:style w:type="character" w:styleId="FootnoteReference">
    <w:name w:val="footnote reference"/>
    <w:uiPriority w:val="99"/>
    <w:semiHidden/>
    <w:unhideWhenUsed/>
    <w:rPr>
      <w:vertAlign w:val="superscript"/>
    </w:rPr>
  </w:style>
  <w:style w:type="paragraph" w:styleId="Header">
    <w:name w:val="header"/>
    <w:link w:val="HeaderChar"/>
    <w:uiPriority w:val="99"/>
    <w:unhideWhenUsed/>
    <w:pPr>
      <w:tabs>
        <w:tab w:val="center" w:pos="4513"/>
        <w:tab w:val="right" w:pos="9026"/>
      </w:tabs>
      <w:spacing w:after="0" w:line="240" w:lineRule="auto"/>
    </w:pPr>
  </w:style>
  <w:style w:type="character" w:customStyle="1" w:styleId="HeaderChar">
    <w:name w:val="Header Char"/>
    <w:link w:val="Header"/>
    <w:uiPriority w:val="99"/>
  </w:style>
  <w:style w:type="paragraph" w:styleId="Footer">
    <w:name w:val="footer"/>
    <w:link w:val="FooterChar"/>
    <w:uiPriority w:val="99"/>
    <w:unhideWhenUsed/>
    <w:pPr>
      <w:tabs>
        <w:tab w:val="center" w:pos="4513"/>
        <w:tab w:val="right" w:pos="9026"/>
      </w:tabs>
      <w:spacing w:after="0" w:line="240" w:lineRule="auto"/>
    </w:pPr>
  </w:style>
  <w:style w:type="character" w:customStyle="1" w:styleId="FooterChar">
    <w:name w:val="Footer Char"/>
    <w:link w:val="Footer"/>
    <w:uiPriority w:val="99"/>
  </w:style>
  <w:style w:type="paragraph" w:styleId="ListParagraph">
    <w:name w:val="List Paragraph"/>
    <w:uiPriority w:val="34"/>
    <w:qFormat/>
    <w:pPr>
      <w:spacing w:after="240"/>
      <w:ind w:left="720"/>
      <w:contextualSpacing/>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467886" w:themeColor="hyperlink"/>
      <w:u w:val="single"/>
    </w:rPr>
  </w:style>
  <w:style w:type="character" w:customStyle="1" w:styleId="SpanSerifHeading-1">
    <w:name w:val="SpanSerifHeading-1"/>
    <w:rPr>
      <w:color w:val="222222"/>
      <w:sz w:val="38"/>
      <w:szCs w:val="38"/>
    </w:rPr>
  </w:style>
  <w:style w:type="paragraph" w:customStyle="1" w:styleId="TextBodyBold">
    <w:name w:val="TextBodyBold"/>
    <w:qFormat/>
    <w:rPr>
      <w:b/>
    </w:rPr>
  </w:style>
  <w:style w:type="paragraph" w:customStyle="1" w:styleId="Rline">
    <w:name w:val="Rline"/>
    <w:qFormat/>
    <w:pPr>
      <w:tabs>
        <w:tab w:val="left" w:pos="7800"/>
      </w:tabs>
      <w:spacing w:after="140" w:line="288" w:lineRule="auto"/>
      <w:ind w:left="6803"/>
    </w:pPr>
  </w:style>
  <w:style w:type="paragraph" w:customStyle="1" w:styleId="MemoLine">
    <w:name w:val="MemoLine"/>
    <w:qFormat/>
    <w:pPr>
      <w:tabs>
        <w:tab w:val="left" w:pos="2134"/>
        <w:tab w:val="left" w:pos="4514"/>
      </w:tabs>
      <w:spacing w:line="240" w:lineRule="auto"/>
    </w:pPr>
  </w:style>
  <w:style w:type="paragraph" w:customStyle="1" w:styleId="NSCaption">
    <w:name w:val="NSCaption"/>
    <w:qFormat/>
    <w:pPr>
      <w:spacing w:before="120" w:after="0" w:line="240" w:lineRule="auto"/>
    </w:pPr>
    <w:rPr>
      <w:sz w:val="20"/>
    </w:rPr>
  </w:style>
  <w:style w:type="paragraph" w:customStyle="1" w:styleId="NSText">
    <w:name w:val="NSText"/>
    <w:qFormat/>
    <w:rPr>
      <w:sz w:val="20"/>
    </w:rPr>
  </w:style>
  <w:style w:type="paragraph" w:customStyle="1" w:styleId="NSEntry">
    <w:name w:val="NSEntry"/>
    <w:qFormat/>
  </w:style>
  <w:style w:type="paragraph" w:customStyle="1" w:styleId="Hanging1">
    <w:name w:val="Hanging 1"/>
    <w:qFormat/>
    <w:pPr>
      <w:tabs>
        <w:tab w:val="left" w:pos="720"/>
      </w:tabs>
      <w:ind w:left="720" w:hanging="360"/>
    </w:pPr>
  </w:style>
  <w:style w:type="paragraph" w:customStyle="1" w:styleId="Hanging2">
    <w:name w:val="Hanging 2"/>
    <w:qFormat/>
    <w:pPr>
      <w:tabs>
        <w:tab w:val="left" w:pos="1440"/>
      </w:tabs>
      <w:ind w:left="1440" w:hanging="360"/>
      <w:contextualSpacing/>
    </w:pPr>
  </w:style>
  <w:style w:type="paragraph" w:customStyle="1" w:styleId="Hanging3">
    <w:name w:val="Hanging 3"/>
    <w:qFormat/>
    <w:pPr>
      <w:tabs>
        <w:tab w:val="left" w:pos="2160"/>
      </w:tabs>
      <w:ind w:left="2160" w:hanging="360"/>
      <w:contextualSpacing/>
    </w:pPr>
  </w:style>
  <w:style w:type="table" w:styleId="PlainTable5">
    <w:name w:val="Plain Table 5"/>
    <w:basedOn w:val="TableNormal"/>
    <w:uiPriority w:val="45"/>
    <w:rsid w:val="00251706"/>
    <w:pPr>
      <w:spacing w:after="0" w:line="240" w:lineRule="auto"/>
    </w:pPr>
    <w:tblPr>
      <w:tblStyleRowBandSize w:val="1"/>
      <w:tblStyleColBandSize w:val="1"/>
    </w:tblPr>
    <w:tblStylePr w:type="firstRow">
      <w:rPr>
        <w:i/>
        <w:iCs/>
        <w:sz w:val="26"/>
      </w:rPr>
      <w:tblPr/>
      <w:tcPr>
        <w:tcBorders>
          <w:bottom w:val="single" w:sz="4" w:space="0" w:color="7F7F7F" w:themeColor="text1" w:themeTint="80"/>
        </w:tcBorders>
        <w:shd w:val="clear" w:color="auto" w:fill="FFFFFF" w:themeFill="background1"/>
      </w:tcPr>
    </w:tblStylePr>
    <w:tblStylePr w:type="lastRow">
      <w:rPr>
        <w:i/>
        <w:iCs/>
        <w:sz w:val="26"/>
      </w:rPr>
      <w:tblPr/>
      <w:tcPr>
        <w:tcBorders>
          <w:top w:val="single" w:sz="4" w:space="0" w:color="7F7F7F" w:themeColor="text1" w:themeTint="80"/>
        </w:tcBorders>
        <w:shd w:val="clear" w:color="auto" w:fill="FFFFFF" w:themeFill="background1"/>
      </w:tcPr>
    </w:tblStylePr>
    <w:tblStylePr w:type="firstCol">
      <w:pPr>
        <w:jc w:val="right"/>
      </w:pPr>
      <w:rPr>
        <w:i/>
        <w:iCs/>
        <w:sz w:val="26"/>
      </w:rPr>
      <w:tblPr/>
      <w:tcPr>
        <w:tcBorders>
          <w:right w:val="single" w:sz="4" w:space="0" w:color="7F7F7F" w:themeColor="text1" w:themeTint="80"/>
        </w:tcBorders>
        <w:shd w:val="clear" w:color="auto" w:fill="FFFFFF" w:themeFill="background1"/>
      </w:tcPr>
    </w:tblStylePr>
    <w:tblStylePr w:type="lastCol">
      <w:rPr>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25170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link w:val="BalloonTextChar"/>
    <w:uiPriority w:val="99"/>
    <w:semiHidden/>
    <w:unhideWhenUsed/>
    <w:rsid w:val="00251706"/>
    <w:pPr>
      <w:spacing w:after="0" w:line="240" w:lineRule="auto"/>
    </w:pPr>
    <w:rPr>
      <w:sz w:val="18"/>
      <w:szCs w:val="18"/>
    </w:rPr>
  </w:style>
  <w:style w:type="character" w:customStyle="1" w:styleId="BalloonTextChar">
    <w:name w:val="Balloon Text Char"/>
    <w:link w:val="BalloonText"/>
    <w:uiPriority w:val="99"/>
    <w:semiHidden/>
    <w:rsid w:val="00251706"/>
    <w:rPr>
      <w:sz w:val="18"/>
      <w:szCs w:val="18"/>
    </w:rPr>
  </w:style>
  <w:style w:type="paragraph" w:styleId="NoSpacing">
    <w:name w:val="No Spacing"/>
    <w:uiPriority w:val="1"/>
    <w:qFormat/>
    <w:rsid w:val="00251706"/>
    <w:pPr>
      <w:spacing w:after="0" w:line="240" w:lineRule="auto"/>
    </w:pPr>
  </w:style>
  <w:style w:type="table" w:styleId="PlainTable4">
    <w:name w:val="Plain Table 4"/>
    <w:basedOn w:val="TableNormal"/>
    <w:uiPriority w:val="44"/>
    <w:rsid w:val="00D60D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aoralaw.com/added-value-swv.php" TargetMode="Externa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799</Words>
  <Characters>10256</Characters>
  <Application>Microsoft Office Word</Application>
  <DocSecurity>0</DocSecurity>
  <Lines>85</Lines>
  <Paragraphs>24</Paragraphs>
  <ScaleCrop>false</ScaleCrop>
  <Company/>
  <LinksUpToDate>false</LinksUpToDate>
  <CharactersWithSpaces>1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ra Law</dc:creator>
  <dc:description>Nationality Report</dc:description>
  <cp:lastModifiedBy>Rob Love</cp:lastModifiedBy>
  <cp:revision>3</cp:revision>
  <dcterms:created xsi:type="dcterms:W3CDTF">2017-01-06T11:27:00Z</dcterms:created>
  <dcterms:modified xsi:type="dcterms:W3CDTF">2025-06-24T17:17:00Z</dcterms:modified>
  <dc:language>en-GB</dc:language>
</cp:coreProperties>
</file>